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E981E" w14:textId="24E835FE" w:rsidR="002B2FB0" w:rsidRPr="00156AC9" w:rsidRDefault="007A64EE" w:rsidP="007A64EE">
      <w:pPr>
        <w:rPr>
          <w:rFonts w:ascii="Times New Roman" w:hAnsi="Times New Roman" w:cs="Times New Roman"/>
          <w:sz w:val="24"/>
          <w:szCs w:val="24"/>
        </w:rPr>
      </w:pPr>
      <w:r w:rsidRPr="00156AC9">
        <w:rPr>
          <w:rFonts w:ascii="Times New Roman" w:hAnsi="Times New Roman" w:cs="Times New Roman"/>
          <w:sz w:val="24"/>
          <w:szCs w:val="24"/>
        </w:rPr>
        <w:t>Ex No 1</w:t>
      </w:r>
      <w:r w:rsidR="00082DE1" w:rsidRPr="00156AC9">
        <w:rPr>
          <w:rFonts w:ascii="Times New Roman" w:hAnsi="Times New Roman" w:cs="Times New Roman"/>
          <w:sz w:val="24"/>
          <w:szCs w:val="24"/>
        </w:rPr>
        <w:t>3</w:t>
      </w:r>
      <w:r w:rsidRPr="00156AC9">
        <w:rPr>
          <w:rFonts w:ascii="Times New Roman" w:hAnsi="Times New Roman" w:cs="Times New Roman"/>
          <w:sz w:val="24"/>
          <w:szCs w:val="24"/>
        </w:rPr>
        <w:t xml:space="preserve">                                           </w:t>
      </w:r>
      <w:r w:rsidR="00EA58D9" w:rsidRPr="00156AC9">
        <w:rPr>
          <w:rFonts w:ascii="Times New Roman" w:hAnsi="Times New Roman" w:cs="Times New Roman"/>
          <w:sz w:val="24"/>
          <w:szCs w:val="24"/>
        </w:rPr>
        <w:t>COLLECTIONS</w:t>
      </w:r>
    </w:p>
    <w:p w14:paraId="49EE981F" w14:textId="513C9B9E" w:rsidR="007A64EE" w:rsidRPr="00156AC9" w:rsidRDefault="007A64EE" w:rsidP="007A64E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56AC9">
        <w:rPr>
          <w:rFonts w:ascii="Times New Roman" w:hAnsi="Times New Roman" w:cs="Times New Roman"/>
          <w:sz w:val="24"/>
          <w:szCs w:val="24"/>
        </w:rPr>
        <w:t xml:space="preserve">Date </w:t>
      </w:r>
      <w:r w:rsidR="00156AC9" w:rsidRPr="00156AC9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156AC9" w:rsidRPr="00156A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EE9820" w14:textId="77777777" w:rsidR="007A64EE" w:rsidRPr="00156AC9" w:rsidRDefault="007A64EE" w:rsidP="002B2F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BD0D8EA" w14:textId="054A511E" w:rsidR="00EA58D9" w:rsidRPr="0086699D" w:rsidRDefault="0086699D" w:rsidP="002B2FB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6699D"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14:paraId="49EE9822" w14:textId="207096CE" w:rsidR="002B2FB0" w:rsidRPr="00156AC9" w:rsidRDefault="005D2DB1" w:rsidP="002B2FB0">
      <w:pPr>
        <w:jc w:val="both"/>
        <w:rPr>
          <w:rFonts w:ascii="Times New Roman" w:hAnsi="Times New Roman" w:cs="Times New Roman"/>
          <w:sz w:val="24"/>
          <w:szCs w:val="24"/>
        </w:rPr>
      </w:pPr>
      <w:r w:rsidRPr="00156AC9">
        <w:rPr>
          <w:rFonts w:ascii="Times New Roman" w:hAnsi="Times New Roman" w:cs="Times New Roman"/>
          <w:sz w:val="24"/>
          <w:szCs w:val="24"/>
        </w:rPr>
        <w:tab/>
        <w:t>To use the concept of collections in java and perform the operations</w:t>
      </w:r>
    </w:p>
    <w:p w14:paraId="5F18C69B" w14:textId="77777777" w:rsidR="005E10E7" w:rsidRPr="00156AC9" w:rsidRDefault="002B2FB0" w:rsidP="005E10E7">
      <w:pPr>
        <w:jc w:val="both"/>
        <w:rPr>
          <w:rFonts w:ascii="Times New Roman" w:hAnsi="Times New Roman" w:cs="Times New Roman"/>
          <w:sz w:val="24"/>
          <w:szCs w:val="24"/>
        </w:rPr>
      </w:pPr>
      <w:r w:rsidRPr="00156AC9">
        <w:rPr>
          <w:rFonts w:ascii="Times New Roman" w:hAnsi="Times New Roman" w:cs="Times New Roman"/>
          <w:sz w:val="24"/>
          <w:szCs w:val="24"/>
        </w:rPr>
        <w:t>1 a.</w:t>
      </w:r>
      <w:r w:rsidR="004B56F4" w:rsidRPr="00156A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881361" w14:textId="77777777" w:rsidR="005E10E7" w:rsidRPr="00156AC9" w:rsidRDefault="005E10E7" w:rsidP="005E10E7">
      <w:pPr>
        <w:jc w:val="both"/>
        <w:rPr>
          <w:rFonts w:ascii="Times New Roman" w:hAnsi="Times New Roman" w:cs="Times New Roman"/>
          <w:sz w:val="24"/>
          <w:szCs w:val="24"/>
        </w:rPr>
      </w:pPr>
      <w:r w:rsidRPr="00156AC9">
        <w:rPr>
          <w:rFonts w:ascii="Times New Roman" w:hAnsi="Times New Roman" w:cs="Times New Roman"/>
          <w:sz w:val="24"/>
          <w:szCs w:val="24"/>
        </w:rPr>
        <w:t>Write a method intersect that accepts two sorted array lists of integers as parameters and</w:t>
      </w:r>
    </w:p>
    <w:p w14:paraId="035C5FBC" w14:textId="77777777" w:rsidR="005E10E7" w:rsidRPr="00156AC9" w:rsidRDefault="005E10E7" w:rsidP="005E10E7">
      <w:pPr>
        <w:jc w:val="both"/>
        <w:rPr>
          <w:rFonts w:ascii="Times New Roman" w:hAnsi="Times New Roman" w:cs="Times New Roman"/>
          <w:sz w:val="24"/>
          <w:szCs w:val="24"/>
        </w:rPr>
      </w:pPr>
      <w:r w:rsidRPr="00156AC9">
        <w:rPr>
          <w:rFonts w:ascii="Times New Roman" w:hAnsi="Times New Roman" w:cs="Times New Roman"/>
          <w:sz w:val="24"/>
          <w:szCs w:val="24"/>
        </w:rPr>
        <w:t>returns a new list that contains only the elements that are found in both lists.</w:t>
      </w:r>
    </w:p>
    <w:p w14:paraId="49EE9824" w14:textId="17753178" w:rsidR="002B2FB0" w:rsidRPr="0086699D" w:rsidRDefault="0086699D" w:rsidP="002B2FB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6699D">
        <w:rPr>
          <w:rFonts w:ascii="Times New Roman" w:hAnsi="Times New Roman" w:cs="Times New Roman"/>
          <w:b/>
          <w:bCs/>
          <w:sz w:val="24"/>
          <w:szCs w:val="24"/>
        </w:rPr>
        <w:t xml:space="preserve">ALGORITHM: </w:t>
      </w:r>
    </w:p>
    <w:p w14:paraId="60ED0CE2" w14:textId="2A4951D0" w:rsidR="00670FE4" w:rsidRPr="00670FE4" w:rsidRDefault="00670FE4" w:rsidP="00670F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70FE4">
        <w:rPr>
          <w:rFonts w:ascii="Times New Roman" w:hAnsi="Times New Roman" w:cs="Times New Roman"/>
          <w:sz w:val="24"/>
          <w:szCs w:val="24"/>
        </w:rPr>
        <w:t xml:space="preserve">STEP 1: Create an empty </w:t>
      </w:r>
      <w:proofErr w:type="spellStart"/>
      <w:r w:rsidRPr="00670FE4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670FE4">
        <w:rPr>
          <w:rFonts w:ascii="Times New Roman" w:hAnsi="Times New Roman" w:cs="Times New Roman"/>
          <w:sz w:val="24"/>
          <w:szCs w:val="24"/>
        </w:rPr>
        <w:t xml:space="preserve"> called result to store the common elements.</w:t>
      </w:r>
    </w:p>
    <w:p w14:paraId="7D6FD223" w14:textId="3D95B795" w:rsidR="00670FE4" w:rsidRPr="00670FE4" w:rsidRDefault="00670FE4" w:rsidP="00670F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70FE4">
        <w:rPr>
          <w:rFonts w:ascii="Times New Roman" w:hAnsi="Times New Roman" w:cs="Times New Roman"/>
          <w:sz w:val="24"/>
          <w:szCs w:val="24"/>
        </w:rPr>
        <w:t xml:space="preserve">STEP 2: Initialize two pointers, </w:t>
      </w:r>
      <w:proofErr w:type="spellStart"/>
      <w:r w:rsidRPr="00670F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70FE4">
        <w:rPr>
          <w:rFonts w:ascii="Times New Roman" w:hAnsi="Times New Roman" w:cs="Times New Roman"/>
          <w:sz w:val="24"/>
          <w:szCs w:val="24"/>
        </w:rPr>
        <w:t xml:space="preserve"> and j, to 0. These pointers represent the current position in list1 and list2, respectively.</w:t>
      </w:r>
    </w:p>
    <w:p w14:paraId="45DD8998" w14:textId="77777777" w:rsidR="00670FE4" w:rsidRPr="00670FE4" w:rsidRDefault="00670FE4" w:rsidP="00670F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70FE4">
        <w:rPr>
          <w:rFonts w:ascii="Times New Roman" w:hAnsi="Times New Roman" w:cs="Times New Roman"/>
          <w:sz w:val="24"/>
          <w:szCs w:val="24"/>
        </w:rPr>
        <w:t xml:space="preserve">STEP 3: While </w:t>
      </w:r>
      <w:proofErr w:type="spellStart"/>
      <w:r w:rsidRPr="00670F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70FE4">
        <w:rPr>
          <w:rFonts w:ascii="Times New Roman" w:hAnsi="Times New Roman" w:cs="Times New Roman"/>
          <w:sz w:val="24"/>
          <w:szCs w:val="24"/>
        </w:rPr>
        <w:t xml:space="preserve"> is less than the size of list1 and j is less than the size of list2, do the following:</w:t>
      </w:r>
    </w:p>
    <w:p w14:paraId="5EF45B6B" w14:textId="77777777" w:rsidR="00670FE4" w:rsidRPr="00670FE4" w:rsidRDefault="00670FE4" w:rsidP="00670F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70FE4">
        <w:rPr>
          <w:rFonts w:ascii="Times New Roman" w:hAnsi="Times New Roman" w:cs="Times New Roman"/>
          <w:sz w:val="24"/>
          <w:szCs w:val="24"/>
        </w:rPr>
        <w:tab/>
        <w:t>a. If list1.get(</w:t>
      </w:r>
      <w:proofErr w:type="spellStart"/>
      <w:r w:rsidRPr="00670F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70FE4">
        <w:rPr>
          <w:rFonts w:ascii="Times New Roman" w:hAnsi="Times New Roman" w:cs="Times New Roman"/>
          <w:sz w:val="24"/>
          <w:szCs w:val="24"/>
        </w:rPr>
        <w:t>) is equal to list2.get(j), add list1.get(</w:t>
      </w:r>
      <w:proofErr w:type="spellStart"/>
      <w:r w:rsidRPr="00670F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70FE4">
        <w:rPr>
          <w:rFonts w:ascii="Times New Roman" w:hAnsi="Times New Roman" w:cs="Times New Roman"/>
          <w:sz w:val="24"/>
          <w:szCs w:val="24"/>
        </w:rPr>
        <w:t xml:space="preserve">) </w:t>
      </w:r>
      <w:r w:rsidRPr="00670FE4">
        <w:rPr>
          <w:rFonts w:ascii="Times New Roman" w:hAnsi="Times New Roman" w:cs="Times New Roman"/>
          <w:sz w:val="24"/>
          <w:szCs w:val="24"/>
        </w:rPr>
        <w:tab/>
        <w:t xml:space="preserve">to the result list and increment both </w:t>
      </w:r>
      <w:proofErr w:type="spellStart"/>
      <w:r w:rsidRPr="00670F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70FE4">
        <w:rPr>
          <w:rFonts w:ascii="Times New Roman" w:hAnsi="Times New Roman" w:cs="Times New Roman"/>
          <w:sz w:val="24"/>
          <w:szCs w:val="24"/>
        </w:rPr>
        <w:t xml:space="preserve"> and j.</w:t>
      </w:r>
    </w:p>
    <w:p w14:paraId="5F63F17C" w14:textId="77777777" w:rsidR="00670FE4" w:rsidRPr="00670FE4" w:rsidRDefault="00670FE4" w:rsidP="00670F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70FE4">
        <w:rPr>
          <w:rFonts w:ascii="Times New Roman" w:hAnsi="Times New Roman" w:cs="Times New Roman"/>
          <w:sz w:val="24"/>
          <w:szCs w:val="24"/>
        </w:rPr>
        <w:tab/>
        <w:t>b. If list1.get(</w:t>
      </w:r>
      <w:proofErr w:type="spellStart"/>
      <w:r w:rsidRPr="00670F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70FE4">
        <w:rPr>
          <w:rFonts w:ascii="Times New Roman" w:hAnsi="Times New Roman" w:cs="Times New Roman"/>
          <w:sz w:val="24"/>
          <w:szCs w:val="24"/>
        </w:rPr>
        <w:t xml:space="preserve">) is less than list2.get(j), increment </w:t>
      </w:r>
      <w:proofErr w:type="spellStart"/>
      <w:r w:rsidRPr="00670F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70FE4">
        <w:rPr>
          <w:rFonts w:ascii="Times New Roman" w:hAnsi="Times New Roman" w:cs="Times New Roman"/>
          <w:sz w:val="24"/>
          <w:szCs w:val="24"/>
        </w:rPr>
        <w:t>.</w:t>
      </w:r>
    </w:p>
    <w:p w14:paraId="1EB7751A" w14:textId="668B42C4" w:rsidR="00670FE4" w:rsidRPr="00670FE4" w:rsidRDefault="00670FE4" w:rsidP="00670F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70FE4">
        <w:rPr>
          <w:rFonts w:ascii="Times New Roman" w:hAnsi="Times New Roman" w:cs="Times New Roman"/>
          <w:sz w:val="24"/>
          <w:szCs w:val="24"/>
        </w:rPr>
        <w:tab/>
        <w:t>c. If list1.get(</w:t>
      </w:r>
      <w:proofErr w:type="spellStart"/>
      <w:r w:rsidRPr="00670FE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70FE4">
        <w:rPr>
          <w:rFonts w:ascii="Times New Roman" w:hAnsi="Times New Roman" w:cs="Times New Roman"/>
          <w:sz w:val="24"/>
          <w:szCs w:val="24"/>
        </w:rPr>
        <w:t>) is greater than list2.get(j), increment j.</w:t>
      </w:r>
    </w:p>
    <w:p w14:paraId="49EE9825" w14:textId="433B57C1" w:rsidR="002B2FB0" w:rsidRPr="00156AC9" w:rsidRDefault="00670FE4" w:rsidP="00670FE4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670FE4">
        <w:rPr>
          <w:rFonts w:ascii="Times New Roman" w:hAnsi="Times New Roman" w:cs="Times New Roman"/>
          <w:sz w:val="24"/>
          <w:szCs w:val="24"/>
        </w:rPr>
        <w:t>STEP 4: Return the result list containing the common elements.</w:t>
      </w:r>
    </w:p>
    <w:p w14:paraId="49EE9826" w14:textId="6894ECB9" w:rsidR="002B2FB0" w:rsidRPr="00BC05F9" w:rsidRDefault="00C81C0E" w:rsidP="002B2FB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05F9">
        <w:rPr>
          <w:rFonts w:ascii="Times New Roman" w:hAnsi="Times New Roman" w:cs="Times New Roman"/>
          <w:b/>
          <w:bCs/>
          <w:sz w:val="24"/>
          <w:szCs w:val="24"/>
        </w:rPr>
        <w:t xml:space="preserve">PROGRAM: </w:t>
      </w:r>
    </w:p>
    <w:p w14:paraId="0908F273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C81C0E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C81C0E">
        <w:rPr>
          <w:rFonts w:ascii="Times New Roman" w:hAnsi="Times New Roman" w:cs="Times New Roman"/>
          <w:sz w:val="24"/>
          <w:szCs w:val="24"/>
        </w:rPr>
        <w:t>.ArrayList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;</w:t>
      </w:r>
    </w:p>
    <w:p w14:paraId="3749C88C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C81C0E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C81C0E">
        <w:rPr>
          <w:rFonts w:ascii="Times New Roman" w:hAnsi="Times New Roman" w:cs="Times New Roman"/>
          <w:sz w:val="24"/>
          <w:szCs w:val="24"/>
        </w:rPr>
        <w:t>.List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;</w:t>
      </w:r>
    </w:p>
    <w:p w14:paraId="249F6120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15DE04B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IntersectArrays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597264A7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public static List&lt;Integer&gt; </w:t>
      </w:r>
      <w:proofErr w:type="gramStart"/>
      <w:r w:rsidRPr="00C81C0E">
        <w:rPr>
          <w:rFonts w:ascii="Times New Roman" w:hAnsi="Times New Roman" w:cs="Times New Roman"/>
          <w:sz w:val="24"/>
          <w:szCs w:val="24"/>
        </w:rPr>
        <w:t>intersect(</w:t>
      </w:r>
      <w:proofErr w:type="gramEnd"/>
      <w:r w:rsidRPr="00C81C0E">
        <w:rPr>
          <w:rFonts w:ascii="Times New Roman" w:hAnsi="Times New Roman" w:cs="Times New Roman"/>
          <w:sz w:val="24"/>
          <w:szCs w:val="24"/>
        </w:rPr>
        <w:t>List&lt;Integer&gt; list1, List&lt;Integer&gt; list2) {</w:t>
      </w:r>
    </w:p>
    <w:p w14:paraId="148C387B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List&lt;Integer&gt; result = new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&lt;</w:t>
      </w:r>
      <w:proofErr w:type="gramStart"/>
      <w:r w:rsidRPr="00C81C0E">
        <w:rPr>
          <w:rFonts w:ascii="Times New Roman" w:hAnsi="Times New Roman" w:cs="Times New Roman"/>
          <w:sz w:val="24"/>
          <w:szCs w:val="24"/>
        </w:rPr>
        <w:t>&gt;(</w:t>
      </w:r>
      <w:proofErr w:type="gramEnd"/>
      <w:r w:rsidRPr="00C81C0E">
        <w:rPr>
          <w:rFonts w:ascii="Times New Roman" w:hAnsi="Times New Roman" w:cs="Times New Roman"/>
          <w:sz w:val="24"/>
          <w:szCs w:val="24"/>
        </w:rPr>
        <w:t>);</w:t>
      </w:r>
    </w:p>
    <w:p w14:paraId="625F8A0B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int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 xml:space="preserve"> = 0, j = 0;</w:t>
      </w:r>
    </w:p>
    <w:p w14:paraId="063FAD27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3E26CE3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lastRenderedPageBreak/>
        <w:t xml:space="preserve">        while (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 xml:space="preserve"> &lt; list1.size() &amp;&amp; j &lt; list2.size()) {</w:t>
      </w:r>
    </w:p>
    <w:p w14:paraId="30781164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int num1 = list1.get(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);</w:t>
      </w:r>
    </w:p>
    <w:p w14:paraId="093FE367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int num2 = list2.get(j);</w:t>
      </w:r>
    </w:p>
    <w:p w14:paraId="73039120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6AE366FE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if (num1 == num2) {</w:t>
      </w:r>
    </w:p>
    <w:p w14:paraId="30F30D8B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result.add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(num1);</w:t>
      </w:r>
    </w:p>
    <w:p w14:paraId="775B5D4B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++;</w:t>
      </w:r>
    </w:p>
    <w:p w14:paraId="0716F13F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;</w:t>
      </w:r>
    </w:p>
    <w:p w14:paraId="1631C00D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} else if (num1 &lt; num2) {</w:t>
      </w:r>
    </w:p>
    <w:p w14:paraId="0DA1751D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++;</w:t>
      </w:r>
    </w:p>
    <w:p w14:paraId="06168A78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14:paraId="29CAC229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;</w:t>
      </w:r>
    </w:p>
    <w:p w14:paraId="62876AF2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33FD089A" w14:textId="65446AF3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D3FD1F8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return result;</w:t>
      </w:r>
    </w:p>
    <w:p w14:paraId="55E09B6F" w14:textId="34A7EE94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4B7E132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public static void </w:t>
      </w:r>
      <w:proofErr w:type="gramStart"/>
      <w:r w:rsidRPr="00C81C0E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C81C0E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) {</w:t>
      </w:r>
    </w:p>
    <w:p w14:paraId="3D46F5E9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List&lt;Integer&gt; list1 =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List.of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(1, 4, 8, 9, 11, 15, 17, 28, 41, 59);</w:t>
      </w:r>
    </w:p>
    <w:p w14:paraId="59BF1F08" w14:textId="3423CA0B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List&lt;Integer&gt; list2 =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List.of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(4, 7, 11, 17, 19, 20, 23, 28, 37, 59, 81);</w:t>
      </w:r>
    </w:p>
    <w:p w14:paraId="3AB2B962" w14:textId="3E1862F6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List&lt;Integer&gt; result = </w:t>
      </w:r>
      <w:proofErr w:type="gramStart"/>
      <w:r w:rsidRPr="00C81C0E">
        <w:rPr>
          <w:rFonts w:ascii="Times New Roman" w:hAnsi="Times New Roman" w:cs="Times New Roman"/>
          <w:sz w:val="24"/>
          <w:szCs w:val="24"/>
        </w:rPr>
        <w:t>intersect(</w:t>
      </w:r>
      <w:proofErr w:type="gramEnd"/>
      <w:r w:rsidRPr="00C81C0E">
        <w:rPr>
          <w:rFonts w:ascii="Times New Roman" w:hAnsi="Times New Roman" w:cs="Times New Roman"/>
          <w:sz w:val="24"/>
          <w:szCs w:val="24"/>
        </w:rPr>
        <w:t>list1, list2);</w:t>
      </w:r>
    </w:p>
    <w:p w14:paraId="757EACC1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81C0E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81C0E">
        <w:rPr>
          <w:rFonts w:ascii="Times New Roman" w:hAnsi="Times New Roman" w:cs="Times New Roman"/>
          <w:sz w:val="24"/>
          <w:szCs w:val="24"/>
        </w:rPr>
        <w:t>(result);</w:t>
      </w:r>
    </w:p>
    <w:p w14:paraId="17B6653F" w14:textId="77777777" w:rsidR="00C81C0E" w:rsidRPr="00C81C0E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0DB2661" w14:textId="4B56E28D" w:rsidR="00670FE4" w:rsidRPr="00156AC9" w:rsidRDefault="00C81C0E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81C0E">
        <w:rPr>
          <w:rFonts w:ascii="Times New Roman" w:hAnsi="Times New Roman" w:cs="Times New Roman"/>
          <w:sz w:val="24"/>
          <w:szCs w:val="24"/>
        </w:rPr>
        <w:t>}</w:t>
      </w:r>
    </w:p>
    <w:p w14:paraId="49EE9827" w14:textId="77777777" w:rsidR="002B2FB0" w:rsidRPr="00156AC9" w:rsidRDefault="002B2FB0" w:rsidP="00C81C0E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56A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EE9828" w14:textId="77777777" w:rsidR="002B2FB0" w:rsidRDefault="002B2FB0" w:rsidP="002B2FB0">
      <w:pPr>
        <w:jc w:val="both"/>
        <w:rPr>
          <w:rFonts w:ascii="Times New Roman" w:hAnsi="Times New Roman" w:cs="Times New Roman"/>
          <w:sz w:val="24"/>
          <w:szCs w:val="24"/>
        </w:rPr>
      </w:pPr>
      <w:r w:rsidRPr="00156AC9">
        <w:rPr>
          <w:rFonts w:ascii="Times New Roman" w:hAnsi="Times New Roman" w:cs="Times New Roman"/>
          <w:sz w:val="24"/>
          <w:szCs w:val="24"/>
        </w:rPr>
        <w:t xml:space="preserve">Output: </w:t>
      </w:r>
    </w:p>
    <w:p w14:paraId="49EE9846" w14:textId="71350ED2" w:rsidR="002B2FB0" w:rsidRPr="00156AC9" w:rsidRDefault="00DF4F6F" w:rsidP="002B2FB0">
      <w:pPr>
        <w:jc w:val="both"/>
        <w:rPr>
          <w:rFonts w:ascii="Times New Roman" w:hAnsi="Times New Roman" w:cs="Times New Roman"/>
          <w:sz w:val="24"/>
          <w:szCs w:val="24"/>
        </w:rPr>
      </w:pPr>
      <w:r w:rsidRPr="00DF4F6F">
        <w:rPr>
          <w:rFonts w:ascii="Times New Roman" w:hAnsi="Times New Roman" w:cs="Times New Roman"/>
          <w:sz w:val="24"/>
          <w:szCs w:val="24"/>
        </w:rPr>
        <w:t>[4, 11, 17, 28, 59]</w:t>
      </w:r>
    </w:p>
    <w:tbl>
      <w:tblPr>
        <w:tblpPr w:leftFromText="180" w:rightFromText="180" w:vertAnchor="page" w:horzAnchor="margin" w:tblpXSpec="right" w:tblpY="1044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7"/>
        <w:gridCol w:w="1054"/>
      </w:tblGrid>
      <w:tr w:rsidR="007071D1" w:rsidRPr="00156AC9" w14:paraId="49EE9849" w14:textId="77777777" w:rsidTr="002C4C44">
        <w:trPr>
          <w:trHeight w:val="376"/>
        </w:trPr>
        <w:tc>
          <w:tcPr>
            <w:tcW w:w="1883" w:type="dxa"/>
            <w:vAlign w:val="center"/>
          </w:tcPr>
          <w:p w14:paraId="49EE9847" w14:textId="77777777" w:rsidR="007071D1" w:rsidRPr="00156AC9" w:rsidRDefault="002C4C44" w:rsidP="0011057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Cod</w:t>
            </w:r>
            <w:r w:rsidR="00110574"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e/</w:t>
            </w:r>
            <w:proofErr w:type="gramStart"/>
            <w:r w:rsidR="00110574"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output</w:t>
            </w:r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(</w:t>
            </w:r>
            <w:proofErr w:type="gramEnd"/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15</w:t>
            </w:r>
            <w:r w:rsidR="007071D1"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)</w:t>
            </w:r>
          </w:p>
        </w:tc>
        <w:tc>
          <w:tcPr>
            <w:tcW w:w="1054" w:type="dxa"/>
          </w:tcPr>
          <w:p w14:paraId="49EE9848" w14:textId="77777777" w:rsidR="007071D1" w:rsidRPr="00156AC9" w:rsidRDefault="007071D1" w:rsidP="002C4C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2C4C44" w:rsidRPr="00156AC9" w14:paraId="49EE984C" w14:textId="77777777" w:rsidTr="002C4C44">
        <w:trPr>
          <w:trHeight w:val="376"/>
        </w:trPr>
        <w:tc>
          <w:tcPr>
            <w:tcW w:w="1883" w:type="dxa"/>
            <w:vAlign w:val="center"/>
          </w:tcPr>
          <w:p w14:paraId="49EE984A" w14:textId="77777777" w:rsidR="002C4C44" w:rsidRPr="00156AC9" w:rsidRDefault="002C4C44" w:rsidP="002C4C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lastRenderedPageBreak/>
              <w:t>Quiz(</w:t>
            </w:r>
            <w:proofErr w:type="gramEnd"/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5)</w:t>
            </w:r>
          </w:p>
        </w:tc>
        <w:tc>
          <w:tcPr>
            <w:tcW w:w="1054" w:type="dxa"/>
          </w:tcPr>
          <w:p w14:paraId="49EE984B" w14:textId="77777777" w:rsidR="002C4C44" w:rsidRPr="00156AC9" w:rsidRDefault="002C4C44" w:rsidP="002C4C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7071D1" w:rsidRPr="00156AC9" w14:paraId="49EE984F" w14:textId="77777777" w:rsidTr="002C4C44">
        <w:trPr>
          <w:trHeight w:val="376"/>
        </w:trPr>
        <w:tc>
          <w:tcPr>
            <w:tcW w:w="1883" w:type="dxa"/>
            <w:vAlign w:val="center"/>
          </w:tcPr>
          <w:p w14:paraId="49EE984D" w14:textId="77777777" w:rsidR="007071D1" w:rsidRPr="00156AC9" w:rsidRDefault="007071D1" w:rsidP="002C4C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Record(</w:t>
            </w:r>
            <w:proofErr w:type="gramEnd"/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5)</w:t>
            </w:r>
          </w:p>
        </w:tc>
        <w:tc>
          <w:tcPr>
            <w:tcW w:w="1054" w:type="dxa"/>
          </w:tcPr>
          <w:p w14:paraId="49EE984E" w14:textId="77777777" w:rsidR="007071D1" w:rsidRPr="00156AC9" w:rsidRDefault="007071D1" w:rsidP="002C4C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7071D1" w:rsidRPr="00156AC9" w14:paraId="49EE9852" w14:textId="77777777" w:rsidTr="002C4C44">
        <w:trPr>
          <w:trHeight w:val="325"/>
        </w:trPr>
        <w:tc>
          <w:tcPr>
            <w:tcW w:w="1883" w:type="dxa"/>
            <w:vAlign w:val="center"/>
          </w:tcPr>
          <w:p w14:paraId="49EE9850" w14:textId="77777777" w:rsidR="007071D1" w:rsidRPr="00156AC9" w:rsidRDefault="007071D1" w:rsidP="002C4C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Total(</w:t>
            </w:r>
            <w:proofErr w:type="gramEnd"/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25)</w:t>
            </w:r>
          </w:p>
        </w:tc>
        <w:tc>
          <w:tcPr>
            <w:tcW w:w="1054" w:type="dxa"/>
          </w:tcPr>
          <w:p w14:paraId="49EE9851" w14:textId="77777777" w:rsidR="007071D1" w:rsidRPr="00156AC9" w:rsidRDefault="007071D1" w:rsidP="002C4C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7071D1" w:rsidRPr="00156AC9" w14:paraId="49EE9855" w14:textId="77777777" w:rsidTr="002C4C44">
        <w:trPr>
          <w:trHeight w:val="571"/>
        </w:trPr>
        <w:tc>
          <w:tcPr>
            <w:tcW w:w="1883" w:type="dxa"/>
            <w:vAlign w:val="center"/>
          </w:tcPr>
          <w:p w14:paraId="49EE9853" w14:textId="77777777" w:rsidR="007071D1" w:rsidRPr="00156AC9" w:rsidRDefault="007071D1" w:rsidP="002C4C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  <w:r w:rsidRPr="00156AC9"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  <w:t>Initial</w:t>
            </w:r>
          </w:p>
        </w:tc>
        <w:tc>
          <w:tcPr>
            <w:tcW w:w="1054" w:type="dxa"/>
          </w:tcPr>
          <w:p w14:paraId="49EE9854" w14:textId="77777777" w:rsidR="007071D1" w:rsidRPr="00156AC9" w:rsidRDefault="007071D1" w:rsidP="002C4C4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</w:tbl>
    <w:p w14:paraId="49EE9856" w14:textId="6B109823" w:rsidR="002B2FB0" w:rsidRPr="00156AC9" w:rsidRDefault="002B2FB0" w:rsidP="002B2F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EE9857" w14:textId="77777777" w:rsidR="00891C27" w:rsidRPr="00156AC9" w:rsidRDefault="00891C27" w:rsidP="002B2F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EE9858" w14:textId="77777777" w:rsidR="00891C27" w:rsidRPr="00156AC9" w:rsidRDefault="00891C27" w:rsidP="002B2F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EE9859" w14:textId="77777777" w:rsidR="007071D1" w:rsidRPr="00156AC9" w:rsidRDefault="007071D1" w:rsidP="002B2FB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EE985A" w14:textId="77777777" w:rsidR="00891C27" w:rsidRPr="00156AC9" w:rsidRDefault="00891C27" w:rsidP="00891C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EE985B" w14:textId="77777777" w:rsidR="007071D1" w:rsidRDefault="007071D1" w:rsidP="00891C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5DF378" w14:textId="77777777" w:rsidR="00DF4F6F" w:rsidRDefault="00DF4F6F" w:rsidP="00891C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F7A413" w14:textId="77777777" w:rsidR="00DF4F6F" w:rsidRDefault="00DF4F6F" w:rsidP="00891C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3501958" w14:textId="77777777" w:rsidR="00DF4F6F" w:rsidRPr="00156AC9" w:rsidRDefault="00DF4F6F" w:rsidP="00891C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EE985C" w14:textId="4FBD1892" w:rsidR="00891C27" w:rsidRDefault="00891C27" w:rsidP="002B2FB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56AC9">
        <w:rPr>
          <w:rFonts w:ascii="Times New Roman" w:hAnsi="Times New Roman" w:cs="Times New Roman"/>
          <w:sz w:val="24"/>
          <w:szCs w:val="24"/>
        </w:rPr>
        <w:t>Result :</w:t>
      </w:r>
      <w:proofErr w:type="gramEnd"/>
    </w:p>
    <w:p w14:paraId="116EE80B" w14:textId="47F5FDFF" w:rsidR="00DF4F6F" w:rsidRPr="00156AC9" w:rsidRDefault="00DF4F6F" w:rsidP="002B2FB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E548A8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="00E548A8">
        <w:rPr>
          <w:rFonts w:ascii="Times New Roman" w:hAnsi="Times New Roman" w:cs="Times New Roman"/>
          <w:sz w:val="24"/>
          <w:szCs w:val="24"/>
        </w:rPr>
        <w:t xml:space="preserve"> the program I executed </w:t>
      </w:r>
      <w:proofErr w:type="spellStart"/>
      <w:r w:rsidR="00E548A8">
        <w:rPr>
          <w:rFonts w:ascii="Times New Roman" w:hAnsi="Times New Roman" w:cs="Times New Roman"/>
          <w:sz w:val="24"/>
          <w:szCs w:val="24"/>
        </w:rPr>
        <w:t>sucessfully</w:t>
      </w:r>
      <w:proofErr w:type="spellEnd"/>
    </w:p>
    <w:sectPr w:rsidR="00DF4F6F" w:rsidRPr="00156AC9" w:rsidSect="00D20EEE">
      <w:footerReference w:type="default" r:id="rId6"/>
      <w:pgSz w:w="11906" w:h="16838" w:code="9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9966E" w14:textId="77777777" w:rsidR="00641CA2" w:rsidRDefault="00641CA2" w:rsidP="002B2FB0">
      <w:pPr>
        <w:spacing w:after="0" w:line="240" w:lineRule="auto"/>
      </w:pPr>
      <w:r>
        <w:separator/>
      </w:r>
    </w:p>
  </w:endnote>
  <w:endnote w:type="continuationSeparator" w:id="0">
    <w:p w14:paraId="458D0F14" w14:textId="77777777" w:rsidR="00641CA2" w:rsidRDefault="00641CA2" w:rsidP="002B2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E9861" w14:textId="0BF8CDB7" w:rsidR="002B2FB0" w:rsidRPr="002B2FB0" w:rsidRDefault="002B2FB0">
    <w:pPr>
      <w:pStyle w:val="Footer"/>
      <w:rPr>
        <w:rFonts w:ascii="Times New Roman" w:hAnsi="Times New Roman" w:cs="Times New Roman"/>
        <w:sz w:val="24"/>
        <w:szCs w:val="24"/>
      </w:rPr>
    </w:pPr>
    <w:r w:rsidRPr="002B2FB0">
      <w:rPr>
        <w:rFonts w:ascii="Times New Roman" w:hAnsi="Times New Roman" w:cs="Times New Roman"/>
        <w:sz w:val="24"/>
        <w:szCs w:val="24"/>
      </w:rPr>
      <w:t>Name:</w:t>
    </w:r>
    <w:r w:rsidR="007853AB">
      <w:rPr>
        <w:rFonts w:ascii="Times New Roman" w:hAnsi="Times New Roman" w:cs="Times New Roman"/>
        <w:sz w:val="24"/>
        <w:szCs w:val="24"/>
      </w:rPr>
      <w:t xml:space="preserve"> VIGNESH BABU T R</w:t>
    </w:r>
    <w:r w:rsidRPr="002B2FB0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="005849EF">
      <w:rPr>
        <w:rFonts w:ascii="Times New Roman" w:hAnsi="Times New Roman" w:cs="Times New Roman"/>
        <w:sz w:val="24"/>
        <w:szCs w:val="24"/>
      </w:rPr>
      <w:t xml:space="preserve"> </w:t>
    </w:r>
    <w:r w:rsidRPr="002B2FB0">
      <w:rPr>
        <w:rFonts w:ascii="Times New Roman" w:hAnsi="Times New Roman" w:cs="Times New Roman"/>
        <w:sz w:val="24"/>
        <w:szCs w:val="24"/>
      </w:rPr>
      <w:t>Roll No:</w:t>
    </w:r>
    <w:r w:rsidR="007A64EE">
      <w:rPr>
        <w:rFonts w:ascii="Times New Roman" w:hAnsi="Times New Roman" w:cs="Times New Roman"/>
        <w:sz w:val="24"/>
        <w:szCs w:val="24"/>
      </w:rPr>
      <w:t>21CSE</w:t>
    </w:r>
    <w:r w:rsidR="007853AB">
      <w:rPr>
        <w:rFonts w:ascii="Times New Roman" w:hAnsi="Times New Roman" w:cs="Times New Roman"/>
        <w:sz w:val="24"/>
        <w:szCs w:val="24"/>
      </w:rPr>
      <w:t>B58</w:t>
    </w:r>
    <w:r w:rsidRPr="002B2FB0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2B2FB0">
      <w:rPr>
        <w:rFonts w:ascii="Times New Roman" w:hAnsi="Times New Roman" w:cs="Times New Roman"/>
        <w:sz w:val="24"/>
        <w:szCs w:val="24"/>
      </w:rPr>
      <w:t>Page No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94E7F" w14:textId="77777777" w:rsidR="00641CA2" w:rsidRDefault="00641CA2" w:rsidP="002B2FB0">
      <w:pPr>
        <w:spacing w:after="0" w:line="240" w:lineRule="auto"/>
      </w:pPr>
      <w:r>
        <w:separator/>
      </w:r>
    </w:p>
  </w:footnote>
  <w:footnote w:type="continuationSeparator" w:id="0">
    <w:p w14:paraId="051CF4A4" w14:textId="77777777" w:rsidR="00641CA2" w:rsidRDefault="00641CA2" w:rsidP="002B2F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jU2NDYysjAxMDFT0lEKTi0uzszPAykwrAUA0LiPYCwAAAA="/>
  </w:docVars>
  <w:rsids>
    <w:rsidRoot w:val="002B2FB0"/>
    <w:rsid w:val="00082DE1"/>
    <w:rsid w:val="000F6C79"/>
    <w:rsid w:val="00110574"/>
    <w:rsid w:val="00127725"/>
    <w:rsid w:val="00156AC9"/>
    <w:rsid w:val="001D3634"/>
    <w:rsid w:val="001E4346"/>
    <w:rsid w:val="002B2FB0"/>
    <w:rsid w:val="002C4C44"/>
    <w:rsid w:val="002D3F8F"/>
    <w:rsid w:val="004115FB"/>
    <w:rsid w:val="004765F4"/>
    <w:rsid w:val="004B56F4"/>
    <w:rsid w:val="005849EF"/>
    <w:rsid w:val="005D2DB1"/>
    <w:rsid w:val="005E10E7"/>
    <w:rsid w:val="00641CA2"/>
    <w:rsid w:val="00670FE4"/>
    <w:rsid w:val="007071D1"/>
    <w:rsid w:val="007460E1"/>
    <w:rsid w:val="007853AB"/>
    <w:rsid w:val="007A64EE"/>
    <w:rsid w:val="007E6EFD"/>
    <w:rsid w:val="0086699D"/>
    <w:rsid w:val="00883CF6"/>
    <w:rsid w:val="00891C27"/>
    <w:rsid w:val="008C1981"/>
    <w:rsid w:val="00AA69A7"/>
    <w:rsid w:val="00B82BC8"/>
    <w:rsid w:val="00BB405D"/>
    <w:rsid w:val="00BC05F9"/>
    <w:rsid w:val="00BC3BEB"/>
    <w:rsid w:val="00C81C0E"/>
    <w:rsid w:val="00D20EEE"/>
    <w:rsid w:val="00DA61DB"/>
    <w:rsid w:val="00DF4F6F"/>
    <w:rsid w:val="00E548A8"/>
    <w:rsid w:val="00EA58D9"/>
    <w:rsid w:val="00F177A0"/>
    <w:rsid w:val="00F3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E981E"/>
  <w15:docId w15:val="{42533191-CCCA-4762-8DEE-78ABCF05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3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FB0"/>
  </w:style>
  <w:style w:type="paragraph" w:styleId="Footer">
    <w:name w:val="footer"/>
    <w:basedOn w:val="Normal"/>
    <w:link w:val="FooterChar"/>
    <w:uiPriority w:val="99"/>
    <w:unhideWhenUsed/>
    <w:rsid w:val="002B2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FB0"/>
  </w:style>
  <w:style w:type="paragraph" w:styleId="BalloonText">
    <w:name w:val="Balloon Text"/>
    <w:basedOn w:val="Normal"/>
    <w:link w:val="BalloonTextChar"/>
    <w:uiPriority w:val="99"/>
    <w:semiHidden/>
    <w:unhideWhenUsed/>
    <w:rsid w:val="002B2F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FB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VIGNESH VICKY</cp:lastModifiedBy>
  <cp:revision>27</cp:revision>
  <cp:lastPrinted>2023-11-19T03:28:00Z</cp:lastPrinted>
  <dcterms:created xsi:type="dcterms:W3CDTF">2019-07-03T14:43:00Z</dcterms:created>
  <dcterms:modified xsi:type="dcterms:W3CDTF">2023-11-19T03:28:00Z</dcterms:modified>
</cp:coreProperties>
</file>